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482A" w:rsidRDefault="003B287E">
      <w:pPr>
        <w:pStyle w:val="FirstParagraph"/>
      </w:pPr>
      <w:r>
        <w:rPr>
          <w:b/>
          <w:bCs/>
        </w:rPr>
        <w:t xml:space="preserve">Azmera Abebe </w:t>
      </w:r>
      <w:bookmarkStart w:id="0" w:name="_GoBack"/>
      <w:bookmarkEnd w:id="0"/>
      <w:r>
        <w:rPr>
          <w:b/>
          <w:bCs/>
        </w:rPr>
        <w:t>Teshale</w:t>
      </w:r>
      <w:r>
        <w:br/>
        <w:t>Addis Ababa, Ethiopia</w:t>
      </w:r>
      <w:r>
        <w:br/>
        <w:t xml:space="preserve">Email: </w:t>
      </w:r>
      <w:hyperlink r:id="rId6">
        <w:r>
          <w:rPr>
            <w:rStyle w:val="Hyperlink"/>
          </w:rPr>
          <w:t>azmeraabebe26@gmail.com</w:t>
        </w:r>
      </w:hyperlink>
      <w:r>
        <w:t xml:space="preserve"> | Phone: +251 918 664 908</w:t>
      </w:r>
    </w:p>
    <w:p w:rsidR="0089482A" w:rsidRDefault="003B287E">
      <w:r>
        <w:pict>
          <v:rect id="_x0000_i1025" style="width:0;height:1.5pt" o:hralign="center" o:hrstd="t" o:hr="t"/>
        </w:pict>
      </w:r>
    </w:p>
    <w:p w:rsidR="0089482A" w:rsidRDefault="003B287E">
      <w:pPr>
        <w:pStyle w:val="Heading3"/>
      </w:pPr>
      <w:bookmarkStart w:id="1" w:name="professional-summary"/>
      <w:r>
        <w:t>🌐</w:t>
      </w:r>
      <w:r>
        <w:t xml:space="preserve"> </w:t>
      </w:r>
      <w:r>
        <w:rPr>
          <w:b/>
          <w:bCs/>
        </w:rPr>
        <w:t>Professional Summary</w:t>
      </w:r>
    </w:p>
    <w:p w:rsidR="0089482A" w:rsidRDefault="003B287E">
      <w:pPr>
        <w:pStyle w:val="FirstParagraph"/>
      </w:pPr>
      <w:r>
        <w:t xml:space="preserve">Experienced and certified </w:t>
      </w:r>
      <w:r>
        <w:rPr>
          <w:b/>
          <w:bCs/>
        </w:rPr>
        <w:t>Database Administrator and IT Consultant</w:t>
      </w:r>
      <w:r>
        <w:t xml:space="preserve"> </w:t>
      </w:r>
      <w:r>
        <w:t>with 7+ years of experience in Oracle and SQL Server environments. Proven track record in banking, government, and education sectors. Specialized in performance tuning, backup and recovery, database security, PL/SQL development, and IT training. Strong com</w:t>
      </w:r>
      <w:r>
        <w:t>municator fluent in English and Amharic, passionate about delivering secure and optimized data solutions.</w:t>
      </w:r>
    </w:p>
    <w:p w:rsidR="0089482A" w:rsidRDefault="003B287E">
      <w:r>
        <w:pict>
          <v:rect id="_x0000_i1026" style="width:0;height:1.5pt" o:hralign="center" o:hrstd="t" o:hr="t"/>
        </w:pict>
      </w:r>
    </w:p>
    <w:p w:rsidR="0089482A" w:rsidRDefault="003B287E">
      <w:pPr>
        <w:pStyle w:val="Heading3"/>
      </w:pPr>
      <w:bookmarkStart w:id="2" w:name="education"/>
      <w:bookmarkEnd w:id="1"/>
      <w:r>
        <w:t>🎓</w:t>
      </w:r>
      <w:r>
        <w:t xml:space="preserve"> </w:t>
      </w:r>
      <w:r>
        <w:rPr>
          <w:b/>
          <w:bCs/>
        </w:rPr>
        <w:t>Education</w:t>
      </w:r>
    </w:p>
    <w:p w:rsidR="0089482A" w:rsidRDefault="003B287E">
      <w:pPr>
        <w:pStyle w:val="FirstParagraph"/>
      </w:pPr>
      <w:r>
        <w:rPr>
          <w:b/>
          <w:bCs/>
        </w:rPr>
        <w:t>Bachelor of Science in Information Technology</w:t>
      </w:r>
      <w:r>
        <w:br/>
        <w:t>Wollo University, Ethiopia</w:t>
      </w:r>
      <w:r>
        <w:br/>
        <w:t>Graduated: 2015 | GPA: 3.2</w:t>
      </w:r>
    </w:p>
    <w:p w:rsidR="0089482A" w:rsidRDefault="003B287E">
      <w:r>
        <w:pict>
          <v:rect id="_x0000_i1027" style="width:0;height:1.5pt" o:hralign="center" o:hrstd="t" o:hr="t"/>
        </w:pict>
      </w:r>
    </w:p>
    <w:p w:rsidR="0089482A" w:rsidRDefault="003B287E">
      <w:pPr>
        <w:pStyle w:val="Heading3"/>
      </w:pPr>
      <w:bookmarkStart w:id="3" w:name="professional-experience"/>
      <w:bookmarkEnd w:id="2"/>
      <w:r>
        <w:t>💼</w:t>
      </w:r>
      <w:r>
        <w:t xml:space="preserve"> </w:t>
      </w:r>
      <w:r>
        <w:rPr>
          <w:b/>
          <w:bCs/>
        </w:rPr>
        <w:t>Professional Experience</w:t>
      </w:r>
    </w:p>
    <w:p w:rsidR="0089482A" w:rsidRDefault="003B287E">
      <w:pPr>
        <w:pStyle w:val="Heading4"/>
      </w:pPr>
      <w:bookmarkStart w:id="4" w:name="hibret-bank-2022-present"/>
      <w:r>
        <w:rPr>
          <w:b/>
          <w:bCs/>
        </w:rPr>
        <w:t>Hibret</w:t>
      </w:r>
      <w:r>
        <w:rPr>
          <w:b/>
          <w:bCs/>
        </w:rPr>
        <w:t xml:space="preserve"> Bank (2022 – Present)</w:t>
      </w:r>
    </w:p>
    <w:p w:rsidR="0089482A" w:rsidRDefault="003B287E">
      <w:pPr>
        <w:pStyle w:val="FirstParagraph"/>
      </w:pPr>
      <w:r>
        <w:rPr>
          <w:b/>
          <w:bCs/>
        </w:rPr>
        <w:t>Database Administration Officer I</w:t>
      </w:r>
    </w:p>
    <w:p w:rsidR="0089482A" w:rsidRDefault="003B287E">
      <w:pPr>
        <w:pStyle w:val="Compact"/>
        <w:numPr>
          <w:ilvl w:val="0"/>
          <w:numId w:val="2"/>
        </w:numPr>
      </w:pPr>
      <w:r>
        <w:t>Optimized database performance and enhanced backup strategies using RMAN</w:t>
      </w:r>
    </w:p>
    <w:p w:rsidR="0089482A" w:rsidRDefault="003B287E">
      <w:pPr>
        <w:pStyle w:val="Compact"/>
        <w:numPr>
          <w:ilvl w:val="0"/>
          <w:numId w:val="2"/>
        </w:numPr>
      </w:pPr>
      <w:r>
        <w:t>Managed Oracle 12c and SQL Server environments across multiple branches</w:t>
      </w:r>
    </w:p>
    <w:p w:rsidR="0089482A" w:rsidRDefault="003B287E">
      <w:pPr>
        <w:pStyle w:val="Compact"/>
        <w:numPr>
          <w:ilvl w:val="0"/>
          <w:numId w:val="2"/>
        </w:numPr>
      </w:pPr>
      <w:r>
        <w:t>Strengthened data security and disaster recovery plann</w:t>
      </w:r>
      <w:r>
        <w:t>ing</w:t>
      </w:r>
    </w:p>
    <w:p w:rsidR="0089482A" w:rsidRDefault="003B287E">
      <w:pPr>
        <w:pStyle w:val="Heading4"/>
      </w:pPr>
      <w:bookmarkStart w:id="5" w:name="ethiopian-ministry-of-revenue-2020-2022"/>
      <w:bookmarkEnd w:id="4"/>
      <w:r>
        <w:rPr>
          <w:b/>
          <w:bCs/>
        </w:rPr>
        <w:t>Ethiopian Ministry of Revenue (2020 – 2022)</w:t>
      </w:r>
    </w:p>
    <w:p w:rsidR="0089482A" w:rsidRDefault="003B287E">
      <w:pPr>
        <w:pStyle w:val="FirstParagraph"/>
      </w:pPr>
      <w:r>
        <w:rPr>
          <w:b/>
          <w:bCs/>
        </w:rPr>
        <w:t>Customs Database Administrator</w:t>
      </w:r>
    </w:p>
    <w:p w:rsidR="0089482A" w:rsidRDefault="003B287E">
      <w:pPr>
        <w:pStyle w:val="Compact"/>
        <w:numPr>
          <w:ilvl w:val="0"/>
          <w:numId w:val="3"/>
        </w:numPr>
      </w:pPr>
      <w:r>
        <w:t>Maintained customs data systems and ensured uninterrupted data access</w:t>
      </w:r>
    </w:p>
    <w:p w:rsidR="0089482A" w:rsidRDefault="003B287E">
      <w:pPr>
        <w:pStyle w:val="Compact"/>
        <w:numPr>
          <w:ilvl w:val="0"/>
          <w:numId w:val="3"/>
        </w:numPr>
      </w:pPr>
      <w:r>
        <w:t>Participated in the development of the ECMS (Electronic Customs Management System)</w:t>
      </w:r>
    </w:p>
    <w:p w:rsidR="0089482A" w:rsidRDefault="003B287E">
      <w:pPr>
        <w:pStyle w:val="Compact"/>
        <w:numPr>
          <w:ilvl w:val="0"/>
          <w:numId w:val="3"/>
        </w:numPr>
      </w:pPr>
      <w:r>
        <w:t>Enhanced SQL query perfo</w:t>
      </w:r>
      <w:r>
        <w:t>rmance and user access control</w:t>
      </w:r>
    </w:p>
    <w:p w:rsidR="0089482A" w:rsidRDefault="003B287E">
      <w:pPr>
        <w:pStyle w:val="Heading4"/>
      </w:pPr>
      <w:bookmarkStart w:id="6" w:name="Xcb9360c90beab44903a38cf5c92f9b982fc4c96"/>
      <w:bookmarkEnd w:id="5"/>
      <w:r>
        <w:rPr>
          <w:b/>
          <w:bCs/>
        </w:rPr>
        <w:t>Addis Ababa Housing Development Office (2015 – 2020)</w:t>
      </w:r>
    </w:p>
    <w:p w:rsidR="0089482A" w:rsidRDefault="003B287E">
      <w:pPr>
        <w:pStyle w:val="FirstParagraph"/>
      </w:pPr>
      <w:r>
        <w:rPr>
          <w:b/>
          <w:bCs/>
        </w:rPr>
        <w:t>Customs Database Officer</w:t>
      </w:r>
    </w:p>
    <w:p w:rsidR="0089482A" w:rsidRDefault="003B287E">
      <w:pPr>
        <w:pStyle w:val="Compact"/>
        <w:numPr>
          <w:ilvl w:val="0"/>
          <w:numId w:val="4"/>
        </w:numPr>
      </w:pPr>
      <w:r>
        <w:t>Oversaw citizen data records and automated housing allocations</w:t>
      </w:r>
    </w:p>
    <w:p w:rsidR="0089482A" w:rsidRDefault="003B287E">
      <w:pPr>
        <w:pStyle w:val="Compact"/>
        <w:numPr>
          <w:ilvl w:val="0"/>
          <w:numId w:val="4"/>
        </w:numPr>
      </w:pPr>
      <w:r>
        <w:t>Developed data reports and validated system accuracy</w:t>
      </w:r>
    </w:p>
    <w:p w:rsidR="0089482A" w:rsidRDefault="003B287E">
      <w:r>
        <w:pict>
          <v:rect id="_x0000_i1028" style="width:0;height:1.5pt" o:hralign="center" o:hrstd="t" o:hr="t"/>
        </w:pict>
      </w:r>
    </w:p>
    <w:p w:rsidR="0089482A" w:rsidRDefault="003B287E">
      <w:pPr>
        <w:pStyle w:val="Heading3"/>
      </w:pPr>
      <w:bookmarkStart w:id="7" w:name="highlighted-projects"/>
      <w:bookmarkEnd w:id="3"/>
      <w:bookmarkEnd w:id="6"/>
      <w:r>
        <w:lastRenderedPageBreak/>
        <w:t>✨</w:t>
      </w:r>
      <w:r>
        <w:t xml:space="preserve"> </w:t>
      </w:r>
      <w:r>
        <w:rPr>
          <w:b/>
          <w:bCs/>
        </w:rPr>
        <w:t>Highlighted Projects</w:t>
      </w:r>
    </w:p>
    <w:p w:rsidR="0089482A" w:rsidRDefault="003B287E">
      <w:pPr>
        <w:pStyle w:val="Compact"/>
        <w:numPr>
          <w:ilvl w:val="0"/>
          <w:numId w:val="5"/>
        </w:numPr>
      </w:pPr>
      <w:r>
        <w:rPr>
          <w:b/>
          <w:bCs/>
        </w:rPr>
        <w:t>Nation</w:t>
      </w:r>
      <w:r>
        <w:rPr>
          <w:b/>
          <w:bCs/>
        </w:rPr>
        <w:t>al ID Program (Ethiopia):</w:t>
      </w:r>
      <w:r>
        <w:t xml:space="preserve"> Onboarded users and managed accounts for secure integration into Ethiopia’s digital ID infrastructure.</w:t>
      </w:r>
    </w:p>
    <w:p w:rsidR="0089482A" w:rsidRDefault="003B287E">
      <w:pPr>
        <w:pStyle w:val="Compact"/>
        <w:numPr>
          <w:ilvl w:val="0"/>
          <w:numId w:val="5"/>
        </w:numPr>
      </w:pPr>
      <w:r>
        <w:rPr>
          <w:b/>
          <w:bCs/>
        </w:rPr>
        <w:t>SkillUp Trainings:</w:t>
      </w:r>
      <w:r>
        <w:t xml:space="preserve"> Delivered Oracle DBA and Linux admin training to 100+ trainees.</w:t>
      </w:r>
    </w:p>
    <w:p w:rsidR="0089482A" w:rsidRDefault="003B287E">
      <w:pPr>
        <w:pStyle w:val="Compact"/>
        <w:numPr>
          <w:ilvl w:val="0"/>
          <w:numId w:val="5"/>
        </w:numPr>
      </w:pPr>
      <w:r>
        <w:rPr>
          <w:b/>
          <w:bCs/>
        </w:rPr>
        <w:t>Online Hospital Management System (University Project):</w:t>
      </w:r>
      <w:r>
        <w:t xml:space="preserve"> Designed and deployed a working model for Dessie Referral Hospital.</w:t>
      </w:r>
    </w:p>
    <w:p w:rsidR="0089482A" w:rsidRDefault="003B287E">
      <w:r>
        <w:pict>
          <v:rect id="_x0000_i1029" style="width:0;height:1.5pt" o:hralign="center" o:hrstd="t" o:hr="t"/>
        </w:pict>
      </w:r>
    </w:p>
    <w:p w:rsidR="0089482A" w:rsidRDefault="003B287E">
      <w:pPr>
        <w:pStyle w:val="Heading3"/>
      </w:pPr>
      <w:bookmarkStart w:id="8" w:name="certifications-technical-skills"/>
      <w:bookmarkEnd w:id="7"/>
      <w:r>
        <w:t>✨</w:t>
      </w:r>
      <w:r>
        <w:t xml:space="preserve"> </w:t>
      </w:r>
      <w:r>
        <w:rPr>
          <w:b/>
          <w:bCs/>
        </w:rPr>
        <w:t>Certifications &amp; Technical Skills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Oracle 12c Administrator</w:t>
      </w:r>
      <w:r>
        <w:t>, Data Guard, RAC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PL/SQL Fundamentals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SQL Server Management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Linux Shel</w:t>
      </w:r>
      <w:r>
        <w:rPr>
          <w:b/>
          <w:bCs/>
        </w:rPr>
        <w:t>l Scripting</w:t>
      </w:r>
      <w:r>
        <w:t xml:space="preserve"> (Ubuntu/CentOS)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RMAN Backup &amp; Recovery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Anti-Money Laundering (AML)</w:t>
      </w:r>
    </w:p>
    <w:p w:rsidR="0089482A" w:rsidRDefault="003B287E">
      <w:pPr>
        <w:pStyle w:val="Compact"/>
        <w:numPr>
          <w:ilvl w:val="0"/>
          <w:numId w:val="6"/>
        </w:numPr>
      </w:pPr>
      <w:r>
        <w:rPr>
          <w:b/>
          <w:bCs/>
        </w:rPr>
        <w:t>Effective Communication &amp; Emotional Intelligence</w:t>
      </w:r>
    </w:p>
    <w:p w:rsidR="0089482A" w:rsidRDefault="003B287E">
      <w:pPr>
        <w:pStyle w:val="FirstParagraph"/>
      </w:pPr>
      <w:r>
        <w:rPr>
          <w:b/>
          <w:bCs/>
        </w:rPr>
        <w:t>Tools:</w:t>
      </w:r>
      <w:r>
        <w:t xml:space="preserve"> SSMS, Oracle Enterprise Manager, RMAN, Windows Server, Bash</w:t>
      </w:r>
      <w:r>
        <w:br/>
      </w:r>
      <w:r>
        <w:rPr>
          <w:b/>
          <w:bCs/>
        </w:rPr>
        <w:t>Languages:</w:t>
      </w:r>
      <w:r>
        <w:t xml:space="preserve"> SQL, PL/SQL, Shell Script</w:t>
      </w:r>
      <w:r>
        <w:br/>
      </w:r>
      <w:r>
        <w:rPr>
          <w:b/>
          <w:bCs/>
        </w:rPr>
        <w:t>Soft Skills:</w:t>
      </w:r>
      <w:r>
        <w:t xml:space="preserve"> </w:t>
      </w:r>
      <w:r>
        <w:t>Problem Solving, Teamwork, Leadership, Bilingual (Amharic &amp; English)</w:t>
      </w:r>
    </w:p>
    <w:p w:rsidR="0089482A" w:rsidRDefault="003B287E">
      <w:r>
        <w:pict>
          <v:rect id="_x0000_i1030" style="width:0;height:1.5pt" o:hralign="center" o:hrstd="t" o:hr="t"/>
        </w:pict>
      </w:r>
    </w:p>
    <w:p w:rsidR="0089482A" w:rsidRDefault="003B287E">
      <w:pPr>
        <w:pStyle w:val="Heading3"/>
      </w:pPr>
      <w:bookmarkStart w:id="9" w:name="scholarship-funding-opportunities"/>
      <w:bookmarkEnd w:id="8"/>
      <w:r>
        <w:t>🎯</w:t>
      </w:r>
      <w:r>
        <w:t xml:space="preserve"> </w:t>
      </w:r>
      <w:r>
        <w:rPr>
          <w:b/>
          <w:bCs/>
        </w:rPr>
        <w:t>Scholarship &amp; Funding Opportunities</w:t>
      </w:r>
    </w:p>
    <w:p w:rsidR="0089482A" w:rsidRDefault="003B287E">
      <w:pPr>
        <w:pStyle w:val="Compact"/>
        <w:numPr>
          <w:ilvl w:val="0"/>
          <w:numId w:val="7"/>
        </w:numPr>
      </w:pPr>
      <w:r>
        <w:rPr>
          <w:b/>
          <w:bCs/>
        </w:rPr>
        <w:t>Einstein Forum Fellowship (Germany)</w:t>
      </w:r>
      <w:r>
        <w:t xml:space="preserve"> – Applied for 2025/26 cycle.</w:t>
      </w:r>
    </w:p>
    <w:p w:rsidR="0089482A" w:rsidRDefault="003B287E">
      <w:pPr>
        <w:pStyle w:val="Compact"/>
        <w:numPr>
          <w:ilvl w:val="0"/>
          <w:numId w:val="7"/>
        </w:numPr>
      </w:pPr>
      <w:r>
        <w:rPr>
          <w:b/>
          <w:bCs/>
        </w:rPr>
        <w:t>AGYLE Program (Germany)</w:t>
      </w:r>
      <w:r>
        <w:t xml:space="preserve"> – Shortlisted for African-German Young Leaders in Busines</w:t>
      </w:r>
      <w:r>
        <w:t>s.</w:t>
      </w:r>
    </w:p>
    <w:p w:rsidR="0089482A" w:rsidRDefault="003B287E">
      <w:pPr>
        <w:pStyle w:val="Compact"/>
        <w:numPr>
          <w:ilvl w:val="0"/>
          <w:numId w:val="7"/>
        </w:numPr>
      </w:pPr>
      <w:r>
        <w:rPr>
          <w:b/>
          <w:bCs/>
        </w:rPr>
        <w:t>Zayed Sustainability Prize (UAE)</w:t>
      </w:r>
      <w:r>
        <w:t xml:space="preserve"> – Submitted project focused on food security and tech innovation.</w:t>
      </w:r>
    </w:p>
    <w:p w:rsidR="0089482A" w:rsidRDefault="003B287E">
      <w:r>
        <w:pict>
          <v:rect id="_x0000_i1031" style="width:0;height:1.5pt" o:hralign="center" o:hrstd="t" o:hr="t"/>
        </w:pict>
      </w:r>
    </w:p>
    <w:p w:rsidR="0089482A" w:rsidRDefault="003B287E">
      <w:pPr>
        <w:pStyle w:val="Heading3"/>
      </w:pPr>
      <w:bookmarkStart w:id="10" w:name="contact"/>
      <w:bookmarkEnd w:id="9"/>
      <w:r>
        <w:t>📱</w:t>
      </w:r>
      <w:r>
        <w:t xml:space="preserve"> </w:t>
      </w:r>
      <w:r>
        <w:rPr>
          <w:b/>
          <w:bCs/>
        </w:rPr>
        <w:t>Contact</w:t>
      </w:r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Email:</w:t>
      </w:r>
      <w:r>
        <w:t xml:space="preserve"> </w:t>
      </w:r>
      <w:hyperlink r:id="rId7">
        <w:r>
          <w:rPr>
            <w:rStyle w:val="Hyperlink"/>
          </w:rPr>
          <w:t>azmeraabebe26@gmail.com</w:t>
        </w:r>
      </w:hyperlink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Phone:</w:t>
      </w:r>
      <w:r>
        <w:t xml:space="preserve"> +251 918 664 908</w:t>
      </w:r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GitHub:</w:t>
      </w:r>
      <w:r>
        <w:t xml:space="preserve"> </w:t>
      </w:r>
      <w:hyperlink r:id="rId8">
        <w:r>
          <w:rPr>
            <w:rStyle w:val="Hyperlink"/>
          </w:rPr>
          <w:t>github.com/azmeraa-db</w:t>
        </w:r>
      </w:hyperlink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TikTok:</w:t>
      </w:r>
      <w:r>
        <w:t xml:space="preserve"> </w:t>
      </w:r>
      <w:hyperlink r:id="rId9">
        <w:r>
          <w:rPr>
            <w:rStyle w:val="Hyperlink"/>
          </w:rPr>
          <w:t>tiktok.com/@azmeraabebe</w:t>
        </w:r>
      </w:hyperlink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LinkedIn:</w:t>
      </w:r>
      <w:r>
        <w:t xml:space="preserve"> </w:t>
      </w:r>
      <w:hyperlink r:id="rId10">
        <w:r>
          <w:rPr>
            <w:rStyle w:val="Hyperlink"/>
          </w:rPr>
          <w:t>linkedin.com/in/azmera-abebe-6update01</w:t>
        </w:r>
      </w:hyperlink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Instagram:</w:t>
      </w:r>
      <w:r>
        <w:t xml:space="preserve"> </w:t>
      </w:r>
      <w:hyperlink r:id="rId11">
        <w:r>
          <w:rPr>
            <w:rStyle w:val="Hyperlink"/>
          </w:rPr>
          <w:t>instagram.com/azmerabebe</w:t>
        </w:r>
      </w:hyperlink>
    </w:p>
    <w:p w:rsidR="0089482A" w:rsidRDefault="003B287E">
      <w:pPr>
        <w:pStyle w:val="Compact"/>
        <w:numPr>
          <w:ilvl w:val="0"/>
          <w:numId w:val="8"/>
        </w:numPr>
      </w:pPr>
      <w:r>
        <w:rPr>
          <w:b/>
          <w:bCs/>
        </w:rPr>
        <w:t>Telegram:</w:t>
      </w:r>
      <w:r>
        <w:t xml:space="preserve"> </w:t>
      </w:r>
      <w:hyperlink r:id="rId12">
        <w:r>
          <w:rPr>
            <w:rStyle w:val="Hyperlink"/>
          </w:rPr>
          <w:t>t.me/+251901777983</w:t>
        </w:r>
      </w:hyperlink>
    </w:p>
    <w:p w:rsidR="0089482A" w:rsidRDefault="003B287E">
      <w:r>
        <w:pict>
          <v:rect id="_x0000_i1032" style="width:0;height:1.5pt" o:hralign="center" o:hrstd="t" o:hr="t"/>
        </w:pict>
      </w:r>
    </w:p>
    <w:p w:rsidR="0089482A" w:rsidRDefault="003B287E">
      <w:pPr>
        <w:pStyle w:val="BlockText"/>
      </w:pPr>
      <w:r>
        <w:lastRenderedPageBreak/>
        <w:t>Suitable for: Remote international freelance roles, global tech internships, data consulting, and IT support in multi-sector organizations.</w:t>
      </w:r>
      <w:bookmarkEnd w:id="10"/>
    </w:p>
    <w:sectPr w:rsidR="0089482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1E224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C08060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9482A"/>
    <w:rsid w:val="00397996"/>
    <w:rsid w:val="003B287E"/>
    <w:rsid w:val="00546648"/>
    <w:rsid w:val="0089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zmeraa-db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azmeraabebe26@gmail.com" TargetMode="External"/><Relationship Id="rId12" Type="http://schemas.openxmlformats.org/officeDocument/2006/relationships/hyperlink" Target="https://t.me/+25190177798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zmeraabebe26@gmail.com" TargetMode="External"/><Relationship Id="rId11" Type="http://schemas.openxmlformats.org/officeDocument/2006/relationships/hyperlink" Target="https://www.instagram.com/azmerabeb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azmera-abebe-6update0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iktok.com/@azmeraabeb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mera Abebe</dc:creator>
  <cp:lastModifiedBy>Azmera Abebe</cp:lastModifiedBy>
  <cp:revision>14</cp:revision>
  <dcterms:created xsi:type="dcterms:W3CDTF">2025-07-16T09:47:00Z</dcterms:created>
  <dcterms:modified xsi:type="dcterms:W3CDTF">2025-07-16T09:47:00Z</dcterms:modified>
</cp:coreProperties>
</file>